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E06" w:rsidRDefault="006434E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747E06" w:rsidRDefault="006434E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47E06" w:rsidRDefault="00747E06">
      <w:pPr>
        <w:spacing w:line="6" w:lineRule="exact"/>
        <w:rPr>
          <w:sz w:val="24"/>
          <w:szCs w:val="24"/>
        </w:rPr>
      </w:pPr>
    </w:p>
    <w:p w:rsidR="00747E06" w:rsidRDefault="006434E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747E06" w:rsidRDefault="006434E0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747E06" w:rsidRDefault="006434E0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LY 5, 2022</w:t>
      </w:r>
    </w:p>
    <w:p w:rsidR="00747E06" w:rsidRDefault="006434E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747E06" w:rsidRDefault="00747E06">
      <w:pPr>
        <w:spacing w:line="200" w:lineRule="exact"/>
        <w:rPr>
          <w:sz w:val="24"/>
          <w:szCs w:val="24"/>
        </w:rPr>
      </w:pPr>
    </w:p>
    <w:p w:rsidR="00747E06" w:rsidRDefault="00747E06">
      <w:pPr>
        <w:spacing w:line="200" w:lineRule="exact"/>
        <w:rPr>
          <w:sz w:val="24"/>
          <w:szCs w:val="24"/>
        </w:rPr>
      </w:pPr>
    </w:p>
    <w:p w:rsidR="00747E06" w:rsidRDefault="00747E06">
      <w:pPr>
        <w:spacing w:line="200" w:lineRule="exact"/>
        <w:rPr>
          <w:sz w:val="24"/>
          <w:szCs w:val="24"/>
        </w:rPr>
      </w:pPr>
    </w:p>
    <w:p w:rsidR="00747E06" w:rsidRDefault="00747E06">
      <w:pPr>
        <w:spacing w:line="272" w:lineRule="exact"/>
        <w:rPr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Pro Tem Albright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Mim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proofErr w:type="spellStart"/>
      <w:r>
        <w:rPr>
          <w:rFonts w:eastAsia="Times New Roman"/>
          <w:sz w:val="24"/>
          <w:szCs w:val="24"/>
        </w:rPr>
        <w:t>a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 Approval of Minutes:</w:t>
      </w:r>
    </w:p>
    <w:p w:rsidR="00747E06" w:rsidRDefault="00747E06">
      <w:pPr>
        <w:spacing w:line="26" w:lineRule="exact"/>
        <w:rPr>
          <w:rFonts w:eastAsia="Times New Roman"/>
          <w:sz w:val="24"/>
          <w:szCs w:val="24"/>
        </w:rPr>
      </w:pPr>
    </w:p>
    <w:p w:rsidR="00747E06" w:rsidRDefault="006434E0">
      <w:pPr>
        <w:spacing w:line="260" w:lineRule="auto"/>
        <w:ind w:left="980" w:right="560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color w:val="0000EE"/>
          <w:sz w:val="23"/>
          <w:szCs w:val="23"/>
        </w:rPr>
        <w:t>May 27, 2022 BOC Special Session, June 02, 2022 BOC Budget Meeting, June 07, 2022 BOC Meeting</w:t>
      </w:r>
    </w:p>
    <w:p w:rsidR="00747E06" w:rsidRDefault="00747E06">
      <w:pPr>
        <w:spacing w:line="182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NPDES Stormwater Permit Summary | Acting City Manager Michael S. Frango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spacing w:line="468" w:lineRule="auto"/>
        <w:ind w:left="500" w:right="562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REQUEST TO ADDRESS THE BOARD 6.a</w:t>
      </w:r>
      <w:r>
        <w:rPr>
          <w:rFonts w:eastAsia="Times New Roman"/>
          <w:color w:val="0000EE"/>
          <w:sz w:val="23"/>
          <w:szCs w:val="23"/>
        </w:rPr>
        <w:t xml:space="preserve"> CPRC Application Kaitlyn King</w:t>
      </w: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CVFD Agreement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b</w:t>
      </w:r>
      <w:r>
        <w:rPr>
          <w:rFonts w:eastAsia="Times New Roman"/>
          <w:color w:val="0000EE"/>
          <w:sz w:val="24"/>
          <w:szCs w:val="24"/>
        </w:rPr>
        <w:t xml:space="preserve">  Sale of Surplus City Property: 109 Park Avenue and 1129 Hester Road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NCDOT Landscape Agreement (R-5707L)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Authorization to Proceed with GPR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spacing w:line="271" w:lineRule="auto"/>
        <w:ind w:left="980" w:right="3180" w:hanging="492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DEI/GARE - Racial Equity Toolkit | Mayor Pro Tem Albright</w:t>
      </w: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Zoom discussion</w:t>
      </w:r>
    </w:p>
    <w:p w:rsidR="00747E06" w:rsidRDefault="00747E06">
      <w:pPr>
        <w:spacing w:line="168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Wooten Assessment of Creedmoor Community Center Retaining Wall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747E06" w:rsidRDefault="00747E06">
      <w:pPr>
        <w:sectPr w:rsidR="00747E06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47E06" w:rsidRDefault="00747E06">
      <w:pPr>
        <w:spacing w:line="132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747E06" w:rsidRDefault="00747E06">
      <w:pPr>
        <w:sectPr w:rsidR="00747E06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1.a</w:t>
      </w:r>
      <w:r>
        <w:rPr>
          <w:rFonts w:eastAsia="Times New Roman"/>
          <w:color w:val="0000EE"/>
          <w:sz w:val="24"/>
          <w:szCs w:val="24"/>
        </w:rPr>
        <w:t xml:space="preserve"> Community Development Manager's Report</w:t>
      </w:r>
    </w:p>
    <w:p w:rsidR="00747E06" w:rsidRDefault="00747E06">
      <w:pPr>
        <w:spacing w:line="240" w:lineRule="exact"/>
        <w:rPr>
          <w:sz w:val="20"/>
          <w:szCs w:val="20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b</w:t>
      </w:r>
      <w:r>
        <w:rPr>
          <w:rFonts w:eastAsia="Times New Roman"/>
          <w:color w:val="0000EE"/>
          <w:sz w:val="24"/>
          <w:szCs w:val="24"/>
        </w:rPr>
        <w:t xml:space="preserve"> CPD Manager's Report</w:t>
      </w:r>
    </w:p>
    <w:p w:rsidR="00747E06" w:rsidRDefault="00747E06">
      <w:pPr>
        <w:spacing w:line="240" w:lineRule="exact"/>
        <w:rPr>
          <w:sz w:val="20"/>
          <w:szCs w:val="20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c</w:t>
      </w:r>
      <w:r>
        <w:rPr>
          <w:rFonts w:eastAsia="Times New Roman"/>
          <w:color w:val="0000EE"/>
          <w:sz w:val="24"/>
          <w:szCs w:val="24"/>
        </w:rPr>
        <w:t xml:space="preserve"> Public Works Report</w:t>
      </w:r>
    </w:p>
    <w:p w:rsidR="00747E06" w:rsidRDefault="00747E06">
      <w:pPr>
        <w:spacing w:line="240" w:lineRule="exact"/>
        <w:rPr>
          <w:sz w:val="20"/>
          <w:szCs w:val="20"/>
        </w:rPr>
      </w:pPr>
    </w:p>
    <w:p w:rsidR="00747E06" w:rsidRDefault="006434E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d</w:t>
      </w:r>
      <w:r>
        <w:rPr>
          <w:rFonts w:eastAsia="Times New Roman"/>
          <w:color w:val="0000EE"/>
          <w:sz w:val="24"/>
          <w:szCs w:val="24"/>
        </w:rPr>
        <w:t xml:space="preserve"> Recreation Manager's Report</w:t>
      </w:r>
    </w:p>
    <w:p w:rsidR="00747E06" w:rsidRDefault="00747E06">
      <w:pPr>
        <w:spacing w:line="240" w:lineRule="exact"/>
        <w:rPr>
          <w:sz w:val="20"/>
          <w:szCs w:val="20"/>
        </w:rPr>
      </w:pPr>
    </w:p>
    <w:p w:rsidR="00747E06" w:rsidRDefault="006434E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747E06" w:rsidRDefault="00747E06">
      <w:pPr>
        <w:spacing w:line="240" w:lineRule="exact"/>
        <w:rPr>
          <w:rFonts w:eastAsia="Times New Roman"/>
          <w:sz w:val="24"/>
          <w:szCs w:val="24"/>
        </w:rPr>
      </w:pPr>
    </w:p>
    <w:p w:rsidR="00747E06" w:rsidRDefault="006434E0">
      <w:pPr>
        <w:spacing w:line="271" w:lineRule="auto"/>
        <w:ind w:left="980" w:right="6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5.a</w:t>
      </w:r>
      <w:r>
        <w:rPr>
          <w:rFonts w:eastAsia="Times New Roman"/>
          <w:color w:val="0000EE"/>
          <w:sz w:val="24"/>
          <w:szCs w:val="24"/>
        </w:rPr>
        <w:t xml:space="preserve"> </w:t>
      </w:r>
      <w:bookmarkStart w:id="0" w:name="_GoBack"/>
      <w:bookmarkEnd w:id="0"/>
      <w:r>
        <w:rPr>
          <w:rFonts w:eastAsia="Times New Roman"/>
          <w:color w:val="0000EE"/>
          <w:sz w:val="24"/>
          <w:szCs w:val="24"/>
        </w:rPr>
        <w:t>NCGS 143-318.11(a)(3)and (6) Personnel and Attorney Client Privilege | Commissioner</w:t>
      </w:r>
      <w:r>
        <w:rPr>
          <w:rFonts w:eastAsia="Times New Roman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Kicinski</w:t>
        </w:r>
      </w:hyperlink>
    </w:p>
    <w:p w:rsidR="00747E06" w:rsidRDefault="00747E06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47E06" w:rsidRDefault="006434E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47E06" w:rsidRDefault="00747E06">
      <w:pPr>
        <w:sectPr w:rsidR="00747E06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0" w:lineRule="exact"/>
        <w:rPr>
          <w:rFonts w:eastAsia="Times New Roman"/>
          <w:sz w:val="24"/>
          <w:szCs w:val="24"/>
        </w:rPr>
      </w:pPr>
    </w:p>
    <w:p w:rsidR="00747E06" w:rsidRDefault="00747E06">
      <w:pPr>
        <w:spacing w:line="204" w:lineRule="exact"/>
        <w:rPr>
          <w:rFonts w:eastAsia="Times New Roman"/>
          <w:sz w:val="24"/>
          <w:szCs w:val="24"/>
        </w:rPr>
      </w:pPr>
    </w:p>
    <w:p w:rsidR="00747E06" w:rsidRDefault="006434E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747E06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1040E954"/>
    <w:lvl w:ilvl="0" w:tplc="F4225BBC">
      <w:start w:val="12"/>
      <w:numFmt w:val="decimal"/>
      <w:lvlText w:val="%1."/>
      <w:lvlJc w:val="left"/>
    </w:lvl>
    <w:lvl w:ilvl="1" w:tplc="8F7E51B4">
      <w:numFmt w:val="decimal"/>
      <w:lvlText w:val=""/>
      <w:lvlJc w:val="left"/>
    </w:lvl>
    <w:lvl w:ilvl="2" w:tplc="C1BCF47E">
      <w:numFmt w:val="decimal"/>
      <w:lvlText w:val=""/>
      <w:lvlJc w:val="left"/>
    </w:lvl>
    <w:lvl w:ilvl="3" w:tplc="4E544718">
      <w:numFmt w:val="decimal"/>
      <w:lvlText w:val=""/>
      <w:lvlJc w:val="left"/>
    </w:lvl>
    <w:lvl w:ilvl="4" w:tplc="D5FCD468">
      <w:numFmt w:val="decimal"/>
      <w:lvlText w:val=""/>
      <w:lvlJc w:val="left"/>
    </w:lvl>
    <w:lvl w:ilvl="5" w:tplc="4B4E6E4A">
      <w:numFmt w:val="decimal"/>
      <w:lvlText w:val=""/>
      <w:lvlJc w:val="left"/>
    </w:lvl>
    <w:lvl w:ilvl="6" w:tplc="8BDCF54A">
      <w:numFmt w:val="decimal"/>
      <w:lvlText w:val=""/>
      <w:lvlJc w:val="left"/>
    </w:lvl>
    <w:lvl w:ilvl="7" w:tplc="DFF43CA0">
      <w:numFmt w:val="decimal"/>
      <w:lvlText w:val=""/>
      <w:lvlJc w:val="left"/>
    </w:lvl>
    <w:lvl w:ilvl="8" w:tplc="11E2705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5F0EFE7E"/>
    <w:lvl w:ilvl="0" w:tplc="C3CC1814">
      <w:start w:val="1"/>
      <w:numFmt w:val="decimal"/>
      <w:lvlText w:val="%1."/>
      <w:lvlJc w:val="left"/>
    </w:lvl>
    <w:lvl w:ilvl="1" w:tplc="3EA0FC22">
      <w:numFmt w:val="decimal"/>
      <w:lvlText w:val=""/>
      <w:lvlJc w:val="left"/>
    </w:lvl>
    <w:lvl w:ilvl="2" w:tplc="54465778">
      <w:numFmt w:val="decimal"/>
      <w:lvlText w:val=""/>
      <w:lvlJc w:val="left"/>
    </w:lvl>
    <w:lvl w:ilvl="3" w:tplc="0BF06B4A">
      <w:numFmt w:val="decimal"/>
      <w:lvlText w:val=""/>
      <w:lvlJc w:val="left"/>
    </w:lvl>
    <w:lvl w:ilvl="4" w:tplc="9680326C">
      <w:numFmt w:val="decimal"/>
      <w:lvlText w:val=""/>
      <w:lvlJc w:val="left"/>
    </w:lvl>
    <w:lvl w:ilvl="5" w:tplc="B38C9C00">
      <w:numFmt w:val="decimal"/>
      <w:lvlText w:val=""/>
      <w:lvlJc w:val="left"/>
    </w:lvl>
    <w:lvl w:ilvl="6" w:tplc="2EC0C674">
      <w:numFmt w:val="decimal"/>
      <w:lvlText w:val=""/>
      <w:lvlJc w:val="left"/>
    </w:lvl>
    <w:lvl w:ilvl="7" w:tplc="C268AA5A">
      <w:numFmt w:val="decimal"/>
      <w:lvlText w:val=""/>
      <w:lvlJc w:val="left"/>
    </w:lvl>
    <w:lvl w:ilvl="8" w:tplc="EE98FF2E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zaxsDSyNDSzNDdW0lEKTi0uzszPAykwrAUAx8cnsywAAAA="/>
  </w:docVars>
  <w:rsids>
    <w:rsidRoot w:val="00747E06"/>
    <w:rsid w:val="006434E0"/>
    <w:rsid w:val="00747E06"/>
    <w:rsid w:val="008F0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9C6AC7-7E0C-4634-878B-D465305D9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2kbkoa27fdvtw.cloudfront.net/cityofcreedmoor/2fde7accf9e7bc6b1e66d2f9284e34150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60086-894D-462E-986B-E6D76FE11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2-07-01T18:25:00Z</dcterms:created>
  <dcterms:modified xsi:type="dcterms:W3CDTF">2022-07-01T19:00:00Z</dcterms:modified>
</cp:coreProperties>
</file>